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A83B3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Aneta Planetová 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14743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Životní spokojenost rodičů samoživitelů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14743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14743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14743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zenční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14743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14743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14743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14743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147432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147432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147432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4743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147432" w:rsidRDefault="0014743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:</w:t>
            </w:r>
          </w:p>
          <w:p w:rsidR="00147432" w:rsidRDefault="00147432" w:rsidP="0014743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ktivní a pravidelná spolupráce s vedoucím práce</w:t>
            </w:r>
          </w:p>
          <w:p w:rsidR="00147432" w:rsidRDefault="00147432" w:rsidP="0014743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lice originální a náročné téma</w:t>
            </w:r>
          </w:p>
          <w:p w:rsidR="00147432" w:rsidRDefault="00147432" w:rsidP="0014743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brá analýza a syntéza problému, </w:t>
            </w:r>
            <w:r w:rsidR="00DB4DC6">
              <w:rPr>
                <w:sz w:val="22"/>
                <w:szCs w:val="22"/>
              </w:rPr>
              <w:t xml:space="preserve">obě části práce, jak teoretická, tak praktická na sebe plynulé navazují </w:t>
            </w:r>
          </w:p>
          <w:p w:rsidR="00DB4DC6" w:rsidRDefault="00DB4DC6" w:rsidP="0014743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brá znalost zkoumané problematiky, chválím především komplexní uchopení teoretické části a využití odborné literatury </w:t>
            </w:r>
          </w:p>
          <w:p w:rsidR="00DB4DC6" w:rsidRDefault="00DB4DC6" w:rsidP="00DB4D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bé stránky:</w:t>
            </w:r>
          </w:p>
          <w:p w:rsidR="00DB4DC6" w:rsidRDefault="00DB4DC6" w:rsidP="00DB4DC6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části slabší zpracovaní z hlediska stylistické úrovně </w:t>
            </w:r>
          </w:p>
          <w:p w:rsidR="00DB4DC6" w:rsidRDefault="00DB4DC6" w:rsidP="00DB4DC6">
            <w:pPr>
              <w:ind w:left="420"/>
              <w:rPr>
                <w:sz w:val="22"/>
                <w:szCs w:val="22"/>
              </w:rPr>
            </w:pPr>
          </w:p>
          <w:p w:rsidR="00DB4DC6" w:rsidRPr="00C50B27" w:rsidRDefault="00DB4DC6" w:rsidP="00DB4DC6">
            <w:pPr>
              <w:ind w:left="4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plomovou práci navrhuji k obhajobě a doporučuji hodnocení </w:t>
            </w:r>
            <w:r w:rsidRPr="00DB4DC6">
              <w:rPr>
                <w:b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.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DB4DC6" w:rsidRDefault="00DB4DC6" w:rsidP="00DB4DC6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akým jiným způsobem byste realizovala kvantitativní šetření daného tématu?</w:t>
            </w:r>
          </w:p>
          <w:p w:rsidR="00DB4DC6" w:rsidRDefault="00DB4DC6" w:rsidP="00DB4DC6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akým způsobem můžete využit závěry z výzkumného šetření v práci sociálního pedagoga?</w:t>
            </w:r>
          </w:p>
          <w:p w:rsidR="00DB4DC6" w:rsidRPr="00C50B27" w:rsidRDefault="00DB4DC6" w:rsidP="00362AB0">
            <w:pPr>
              <w:rPr>
                <w:b/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DB4DC6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DB4DC6">
              <w:rPr>
                <w:b/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DB4DC6">
              <w:rPr>
                <w:sz w:val="22"/>
                <w:szCs w:val="22"/>
              </w:rPr>
              <w:t>1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DB4DC6">
              <w:rPr>
                <w:sz w:val="22"/>
                <w:szCs w:val="22"/>
              </w:rPr>
              <w:t xml:space="preserve"> Irena Balaban Cakirpaloglu</w:t>
            </w:r>
            <w:bookmarkStart w:id="0" w:name="_GoBack"/>
            <w:bookmarkEnd w:id="0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2A57" w:rsidRDefault="001B2A57">
      <w:r>
        <w:separator/>
      </w:r>
    </w:p>
  </w:endnote>
  <w:endnote w:type="continuationSeparator" w:id="0">
    <w:p w:rsidR="001B2A57" w:rsidRDefault="001B2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2A57" w:rsidRDefault="001B2A57">
      <w:r>
        <w:separator/>
      </w:r>
    </w:p>
  </w:footnote>
  <w:footnote w:type="continuationSeparator" w:id="0">
    <w:p w:rsidR="001B2A57" w:rsidRDefault="001B2A57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FC4855"/>
    <w:multiLevelType w:val="hybridMultilevel"/>
    <w:tmpl w:val="F112D3CA"/>
    <w:lvl w:ilvl="0" w:tplc="5A82B486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7C88415E"/>
    <w:multiLevelType w:val="hybridMultilevel"/>
    <w:tmpl w:val="978450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E02BC"/>
    <w:rsid w:val="00147432"/>
    <w:rsid w:val="001B2A57"/>
    <w:rsid w:val="00362AB0"/>
    <w:rsid w:val="003F5DA2"/>
    <w:rsid w:val="00512982"/>
    <w:rsid w:val="00514664"/>
    <w:rsid w:val="00526D47"/>
    <w:rsid w:val="0055255D"/>
    <w:rsid w:val="005C219A"/>
    <w:rsid w:val="006847E2"/>
    <w:rsid w:val="0070056B"/>
    <w:rsid w:val="00904AED"/>
    <w:rsid w:val="00A83B3D"/>
    <w:rsid w:val="00B411DB"/>
    <w:rsid w:val="00BA3203"/>
    <w:rsid w:val="00C50B27"/>
    <w:rsid w:val="00DB4DC6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F02FBB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16</TotalTime>
  <Pages>2</Pages>
  <Words>30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3</cp:revision>
  <cp:lastPrinted>2012-04-25T08:21:00Z</cp:lastPrinted>
  <dcterms:created xsi:type="dcterms:W3CDTF">2019-05-01T08:31:00Z</dcterms:created>
  <dcterms:modified xsi:type="dcterms:W3CDTF">2019-05-01T08:48:00Z</dcterms:modified>
</cp:coreProperties>
</file>